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395" w:type="dxa"/>
        <w:shd w:val="clear" w:color="auto" w:fill="1F4E79" w:themeFill="accent5" w:themeFillShade="80"/>
        <w:tblLook w:val="04A0" w:firstRow="1" w:lastRow="0" w:firstColumn="1" w:lastColumn="0" w:noHBand="0" w:noVBand="1"/>
      </w:tblPr>
      <w:tblGrid>
        <w:gridCol w:w="235"/>
        <w:gridCol w:w="1595"/>
        <w:gridCol w:w="1633"/>
        <w:gridCol w:w="52"/>
        <w:gridCol w:w="1563"/>
        <w:gridCol w:w="1638"/>
        <w:gridCol w:w="2221"/>
        <w:gridCol w:w="773"/>
        <w:gridCol w:w="697"/>
        <w:gridCol w:w="642"/>
        <w:gridCol w:w="773"/>
        <w:gridCol w:w="670"/>
        <w:gridCol w:w="1636"/>
        <w:gridCol w:w="267"/>
      </w:tblGrid>
      <w:tr w:rsidR="00E66D69" w:rsidRPr="002F769D" w14:paraId="4194661A" w14:textId="77777777" w:rsidTr="00CF12E7">
        <w:tc>
          <w:tcPr>
            <w:tcW w:w="235" w:type="dxa"/>
            <w:tcBorders>
              <w:top w:val="nil"/>
              <w:left w:val="nil"/>
              <w:bottom w:val="nil"/>
              <w:right w:val="nil"/>
            </w:tcBorders>
            <w:shd w:val="clear" w:color="auto" w:fill="1F4E79" w:themeFill="accent5" w:themeFillShade="80"/>
          </w:tcPr>
          <w:p w14:paraId="33F45158" w14:textId="77777777" w:rsidR="00E66D69" w:rsidRPr="002F769D" w:rsidRDefault="00E66D69" w:rsidP="00CF12E7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3089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1F4E79" w:themeFill="accent5" w:themeFillShade="80"/>
          </w:tcPr>
          <w:p w14:paraId="680B5974" w14:textId="11375916" w:rsidR="00E66D69" w:rsidRPr="002F769D" w:rsidRDefault="00E66D69" w:rsidP="00CF12E7">
            <w:pPr>
              <w:spacing w:before="60" w:after="60"/>
              <w:rPr>
                <w:rFonts w:ascii="Century Gothic" w:hAnsi="Century Gothic"/>
              </w:rPr>
            </w:pPr>
            <w:r w:rsidRPr="002F769D">
              <w:rPr>
                <w:rFonts w:ascii="Century Gothic" w:hAnsi="Century Gothic"/>
                <w:noProof/>
              </w:rPr>
              <w:drawing>
                <wp:inline distT="0" distB="0" distL="0" distR="0" wp14:anchorId="136148EF" wp14:editId="4EDA8B39">
                  <wp:extent cx="1501320" cy="1433383"/>
                  <wp:effectExtent l="0" t="0" r="3810" b="0"/>
                  <wp:docPr id="1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2630AD2-5A4F-4041-8D2D-85C9F34A3C9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2630AD2-5A4F-4041-8D2D-85C9F34A3C9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4446" cy="144591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1" w:type="dxa"/>
            <w:gridSpan w:val="9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1F4E79" w:themeFill="accent5" w:themeFillShade="80"/>
            <w:vAlign w:val="center"/>
          </w:tcPr>
          <w:p w14:paraId="3EE16ECA" w14:textId="62546754" w:rsidR="00E66D69" w:rsidRPr="002F769D" w:rsidRDefault="00E66D69" w:rsidP="00CF12E7">
            <w:pPr>
              <w:spacing w:before="60" w:after="60"/>
              <w:jc w:val="center"/>
              <w:rPr>
                <w:rFonts w:ascii="Century Gothic" w:hAnsi="Century Gothic"/>
                <w:sz w:val="56"/>
                <w:szCs w:val="56"/>
              </w:rPr>
            </w:pPr>
            <w:r w:rsidRPr="002F769D">
              <w:rPr>
                <w:rFonts w:ascii="Century Gothic" w:hAnsi="Century Gothic"/>
                <w:color w:val="FFFFFF" w:themeColor="background1"/>
                <w:sz w:val="56"/>
                <w:szCs w:val="56"/>
              </w:rPr>
              <w:t>TUTORING SIGN IN SHEE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1F4E79" w:themeFill="accent5" w:themeFillShade="80"/>
          </w:tcPr>
          <w:p w14:paraId="696422B5" w14:textId="77777777" w:rsidR="00E66D69" w:rsidRPr="002F769D" w:rsidRDefault="00E66D69" w:rsidP="00CF12E7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CF12E7" w:rsidRPr="002F769D" w14:paraId="6E1DEA78" w14:textId="77777777" w:rsidTr="00CF12E7">
        <w:tblPrEx>
          <w:shd w:val="clear" w:color="auto" w:fill="auto"/>
        </w:tblPrEx>
        <w:tc>
          <w:tcPr>
            <w:tcW w:w="235" w:type="dxa"/>
            <w:tcBorders>
              <w:top w:val="nil"/>
              <w:right w:val="nil"/>
            </w:tcBorders>
            <w:shd w:val="clear" w:color="auto" w:fill="1F4E79" w:themeFill="accent5" w:themeFillShade="80"/>
            <w:vAlign w:val="center"/>
          </w:tcPr>
          <w:p w14:paraId="01434075" w14:textId="77777777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1368" w:type="dxa"/>
            <w:vMerge w:val="restar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3EF2C93C" w14:textId="539C6303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2F769D">
              <w:rPr>
                <w:rFonts w:ascii="Century Gothic" w:hAnsi="Century Gothic"/>
                <w:b/>
                <w:color w:val="FFFFFF" w:themeColor="background1"/>
              </w:rPr>
              <w:t>Date</w:t>
            </w:r>
          </w:p>
        </w:tc>
        <w:tc>
          <w:tcPr>
            <w:tcW w:w="1669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031EC975" w14:textId="6EA72FDF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2F769D">
              <w:rPr>
                <w:rFonts w:ascii="Century Gothic" w:hAnsi="Century Gothic"/>
                <w:b/>
                <w:color w:val="FFFFFF" w:themeColor="background1"/>
              </w:rPr>
              <w:t>Time</w:t>
            </w:r>
          </w:p>
        </w:tc>
        <w:tc>
          <w:tcPr>
            <w:tcW w:w="1657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4F234BFE" w14:textId="2EF2FF84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2F769D">
              <w:rPr>
                <w:rFonts w:ascii="Century Gothic" w:hAnsi="Century Gothic"/>
                <w:b/>
                <w:color w:val="FFFFFF" w:themeColor="background1"/>
              </w:rPr>
              <w:t>Name</w:t>
            </w:r>
          </w:p>
        </w:tc>
        <w:tc>
          <w:tcPr>
            <w:tcW w:w="1669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18273BDA" w14:textId="1E0B3B02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2F769D">
              <w:rPr>
                <w:rFonts w:ascii="Century Gothic" w:hAnsi="Century Gothic"/>
                <w:b/>
                <w:color w:val="FFFFFF" w:themeColor="background1"/>
              </w:rPr>
              <w:t>Contact Number</w:t>
            </w:r>
          </w:p>
        </w:tc>
        <w:tc>
          <w:tcPr>
            <w:tcW w:w="2272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342FC5E1" w14:textId="3BF36DAB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2F769D">
              <w:rPr>
                <w:rFonts w:ascii="Century Gothic" w:hAnsi="Century Gothic"/>
                <w:b/>
                <w:color w:val="FFFFFF" w:themeColor="background1"/>
              </w:rPr>
              <w:t>Topic</w:t>
            </w:r>
          </w:p>
        </w:tc>
        <w:tc>
          <w:tcPr>
            <w:tcW w:w="5255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0C0C8640" w14:textId="31487F13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2F769D">
              <w:rPr>
                <w:rFonts w:ascii="Century Gothic" w:hAnsi="Century Gothic"/>
                <w:b/>
                <w:color w:val="FFFFFF" w:themeColor="background1"/>
              </w:rPr>
              <w:t>Reason for Session</w:t>
            </w:r>
          </w:p>
        </w:tc>
        <w:tc>
          <w:tcPr>
            <w:tcW w:w="270" w:type="dxa"/>
            <w:tcBorders>
              <w:top w:val="nil"/>
              <w:lef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5786EC23" w14:textId="77777777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</w:rPr>
            </w:pPr>
          </w:p>
        </w:tc>
      </w:tr>
      <w:tr w:rsidR="00CF12E7" w:rsidRPr="002F769D" w14:paraId="5AF3B43B" w14:textId="77777777" w:rsidTr="00CF12E7">
        <w:tblPrEx>
          <w:shd w:val="clear" w:color="auto" w:fill="auto"/>
        </w:tblPrEx>
        <w:trPr>
          <w:cantSplit/>
          <w:trHeight w:val="1205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  <w:vAlign w:val="center"/>
          </w:tcPr>
          <w:p w14:paraId="7805EE19" w14:textId="301E075F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1368" w:type="dxa"/>
            <w:vMerge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168C2E05" w14:textId="77777777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</w:p>
        </w:tc>
        <w:tc>
          <w:tcPr>
            <w:tcW w:w="1669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1ACE2FE3" w14:textId="77777777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</w:p>
        </w:tc>
        <w:tc>
          <w:tcPr>
            <w:tcW w:w="1657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730FE889" w14:textId="77777777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</w:p>
        </w:tc>
        <w:tc>
          <w:tcPr>
            <w:tcW w:w="1669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4458BE24" w14:textId="77777777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</w:p>
        </w:tc>
        <w:tc>
          <w:tcPr>
            <w:tcW w:w="2272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1B8333FC" w14:textId="77777777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textDirection w:val="btLr"/>
            <w:vAlign w:val="center"/>
          </w:tcPr>
          <w:p w14:paraId="4BCBAFBB" w14:textId="77777777" w:rsidR="00CF12E7" w:rsidRPr="002F769D" w:rsidRDefault="00CF12E7" w:rsidP="00CF12E7">
            <w:pPr>
              <w:ind w:left="-72" w:right="-72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2F769D">
              <w:rPr>
                <w:rFonts w:ascii="Century Gothic" w:hAnsi="Century Gothic"/>
                <w:b/>
                <w:color w:val="FFFFFF" w:themeColor="background1"/>
              </w:rPr>
              <w:t>Make Up</w:t>
            </w:r>
            <w:r w:rsidRPr="002F769D">
              <w:rPr>
                <w:rFonts w:ascii="Century Gothic" w:hAnsi="Century Gothic"/>
                <w:b/>
                <w:color w:val="FFFFFF" w:themeColor="background1"/>
              </w:rPr>
              <w:br/>
              <w:t>Work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textDirection w:val="btLr"/>
            <w:vAlign w:val="center"/>
          </w:tcPr>
          <w:p w14:paraId="20F63401" w14:textId="2035D226" w:rsidR="00CF12E7" w:rsidRPr="002F769D" w:rsidRDefault="00CF12E7" w:rsidP="00CF12E7">
            <w:pPr>
              <w:ind w:left="-72" w:right="-72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2F769D">
              <w:rPr>
                <w:rFonts w:ascii="Century Gothic" w:hAnsi="Century Gothic"/>
                <w:b/>
                <w:color w:val="FFFFFF" w:themeColor="background1"/>
              </w:rPr>
              <w:t>Extra Help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textDirection w:val="btLr"/>
            <w:vAlign w:val="center"/>
          </w:tcPr>
          <w:p w14:paraId="77E2E4E0" w14:textId="567350F9" w:rsidR="00CF12E7" w:rsidRPr="002F769D" w:rsidRDefault="00CF12E7" w:rsidP="00CF12E7">
            <w:pPr>
              <w:ind w:left="-72" w:right="-72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2F769D">
              <w:rPr>
                <w:rFonts w:ascii="Century Gothic" w:hAnsi="Century Gothic"/>
                <w:b/>
                <w:color w:val="FFFFFF" w:themeColor="background1"/>
              </w:rPr>
              <w:t>Extra Time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textDirection w:val="btLr"/>
            <w:vAlign w:val="center"/>
          </w:tcPr>
          <w:p w14:paraId="772E441D" w14:textId="44F7F79C" w:rsidR="00CF12E7" w:rsidRPr="002F769D" w:rsidRDefault="00CF12E7" w:rsidP="00CF12E7">
            <w:pPr>
              <w:ind w:left="-72" w:right="-72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2F769D">
              <w:rPr>
                <w:rFonts w:ascii="Century Gothic" w:hAnsi="Century Gothic"/>
                <w:b/>
                <w:color w:val="FFFFFF" w:themeColor="background1"/>
              </w:rPr>
              <w:t>Work On</w:t>
            </w:r>
            <w:r w:rsidRPr="002F769D">
              <w:rPr>
                <w:rFonts w:ascii="Century Gothic" w:hAnsi="Century Gothic"/>
                <w:b/>
                <w:color w:val="FFFFFF" w:themeColor="background1"/>
              </w:rPr>
              <w:br/>
              <w:t>Assignment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textDirection w:val="btLr"/>
            <w:vAlign w:val="center"/>
          </w:tcPr>
          <w:p w14:paraId="54F25CB6" w14:textId="2EC92F74" w:rsidR="00CF12E7" w:rsidRPr="002F769D" w:rsidRDefault="00CF12E7" w:rsidP="00CF12E7">
            <w:pPr>
              <w:ind w:left="-72" w:right="-72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2F769D">
              <w:rPr>
                <w:rFonts w:ascii="Century Gothic" w:hAnsi="Century Gothic"/>
                <w:b/>
                <w:color w:val="FFFFFF" w:themeColor="background1"/>
              </w:rPr>
              <w:t>Teacher Request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95959" w:themeFill="text1" w:themeFillTint="A6"/>
            <w:vAlign w:val="center"/>
          </w:tcPr>
          <w:p w14:paraId="70DB8895" w14:textId="41FF276D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2F769D">
              <w:rPr>
                <w:rFonts w:ascii="Century Gothic" w:hAnsi="Century Gothic"/>
                <w:b/>
                <w:color w:val="FFFFFF" w:themeColor="background1"/>
              </w:rPr>
              <w:t>Other</w:t>
            </w:r>
            <w:r w:rsidRPr="002F769D">
              <w:rPr>
                <w:rFonts w:ascii="Century Gothic" w:hAnsi="Century Gothic"/>
                <w:b/>
                <w:color w:val="FFFFFF" w:themeColor="background1"/>
              </w:rPr>
              <w:br/>
              <w:t>(Please specify)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3113AD7F" w14:textId="77777777" w:rsidR="00CF12E7" w:rsidRPr="002F769D" w:rsidRDefault="00CF12E7" w:rsidP="00CF12E7">
            <w:pPr>
              <w:jc w:val="center"/>
              <w:rPr>
                <w:rFonts w:ascii="Century Gothic" w:hAnsi="Century Gothic"/>
                <w:b/>
              </w:rPr>
            </w:pPr>
          </w:p>
        </w:tc>
      </w:tr>
      <w:tr w:rsidR="00CF12E7" w:rsidRPr="002F769D" w14:paraId="0C380F12" w14:textId="77777777" w:rsidTr="00CF12E7">
        <w:tblPrEx>
          <w:shd w:val="clear" w:color="auto" w:fill="auto"/>
        </w:tblPrEx>
        <w:trPr>
          <w:cantSplit/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  <w:vAlign w:val="center"/>
          </w:tcPr>
          <w:p w14:paraId="7E2FCBE1" w14:textId="77777777" w:rsidR="003923CF" w:rsidRPr="002F769D" w:rsidRDefault="003923CF" w:rsidP="003923CF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0AAD6B68" w14:textId="65087E50" w:rsidR="003923CF" w:rsidRPr="002F769D" w:rsidRDefault="003923CF" w:rsidP="003923CF">
            <w:pPr>
              <w:rPr>
                <w:rFonts w:ascii="Century Gothic" w:hAnsi="Century Gothic"/>
              </w:rPr>
            </w:pPr>
            <w:proofErr w:type="spellStart"/>
            <w:r w:rsidRPr="002F769D">
              <w:rPr>
                <w:rFonts w:ascii="Century Gothic" w:hAnsi="Century Gothic"/>
              </w:rPr>
              <w:t>dd</w:t>
            </w:r>
            <w:proofErr w:type="spellEnd"/>
            <w:r w:rsidRPr="002F769D">
              <w:rPr>
                <w:rFonts w:ascii="Century Gothic" w:hAnsi="Century Gothic"/>
              </w:rPr>
              <w:t>/mm/</w:t>
            </w:r>
            <w:proofErr w:type="spellStart"/>
            <w:r w:rsidRPr="002F769D">
              <w:rPr>
                <w:rFonts w:ascii="Century Gothic" w:hAnsi="Century Gothic"/>
              </w:rPr>
              <w:t>yyyy</w:t>
            </w:r>
            <w:proofErr w:type="spellEnd"/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39FE2137" w14:textId="1627DE22" w:rsidR="003923CF" w:rsidRPr="002F769D" w:rsidRDefault="003923CF" w:rsidP="003923CF">
            <w:pPr>
              <w:rPr>
                <w:rFonts w:ascii="Century Gothic" w:hAnsi="Century Gothic"/>
              </w:rPr>
            </w:pPr>
            <w:r w:rsidRPr="002F769D">
              <w:rPr>
                <w:rFonts w:ascii="Century Gothic" w:hAnsi="Century Gothic"/>
              </w:rPr>
              <w:t>08:00-09:00 PM</w:t>
            </w: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654D09CE" w14:textId="4673ABA8" w:rsidR="003923CF" w:rsidRPr="002F769D" w:rsidRDefault="003923CF" w:rsidP="003923CF">
            <w:pPr>
              <w:rPr>
                <w:rFonts w:ascii="Century Gothic" w:hAnsi="Century Gothic"/>
              </w:rPr>
            </w:pPr>
            <w:r w:rsidRPr="002F769D">
              <w:rPr>
                <w:rFonts w:ascii="Century Gothic" w:hAnsi="Century Gothic"/>
              </w:rPr>
              <w:t>John Smith</w:t>
            </w: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577E00F8" w14:textId="2A44BEDC" w:rsidR="003923CF" w:rsidRPr="002F769D" w:rsidRDefault="0053639E" w:rsidP="003923C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 47-8335-XXXX</w:t>
            </w:r>
            <w:bookmarkStart w:id="0" w:name="_GoBack"/>
            <w:bookmarkEnd w:id="0"/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17F821D5" w14:textId="565507EC" w:rsidR="003923CF" w:rsidRPr="002F769D" w:rsidRDefault="003923CF" w:rsidP="003923CF">
            <w:pPr>
              <w:rPr>
                <w:rFonts w:ascii="Century Gothic" w:hAnsi="Century Gothic"/>
              </w:rPr>
            </w:pPr>
            <w:r w:rsidRPr="002F769D">
              <w:rPr>
                <w:rFonts w:ascii="Century Gothic" w:hAnsi="Century Gothic"/>
              </w:rPr>
              <w:t>Spherical Geometry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2536A5E6" w14:textId="171DBE58" w:rsidR="003923CF" w:rsidRPr="002F769D" w:rsidRDefault="003923CF" w:rsidP="00CF12E7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3C8720E7" w14:textId="05FF30A6" w:rsidR="003923CF" w:rsidRPr="002F769D" w:rsidRDefault="003923CF" w:rsidP="00CF12E7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2706082C" w14:textId="7A2ACA14" w:rsidR="003923CF" w:rsidRPr="002F769D" w:rsidRDefault="003923CF" w:rsidP="00CF12E7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2D745A0D" w14:textId="4C98BA43" w:rsidR="003923CF" w:rsidRPr="002F769D" w:rsidRDefault="003923CF" w:rsidP="00CF12E7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63AF64EF" w14:textId="4BFF286D" w:rsidR="003923CF" w:rsidRPr="002F769D" w:rsidRDefault="003923CF" w:rsidP="00CF12E7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5AC01836" w14:textId="7F8267CE" w:rsidR="003923CF" w:rsidRPr="002F769D" w:rsidRDefault="00607F04" w:rsidP="003923CF">
            <w:pPr>
              <w:rPr>
                <w:rFonts w:ascii="Century Gothic" w:hAnsi="Century Gothic"/>
              </w:rPr>
            </w:pPr>
            <w:r w:rsidRPr="002F769D">
              <w:rPr>
                <w:rFonts w:ascii="Century Gothic" w:hAnsi="Century Gothic"/>
              </w:rPr>
              <w:t>Missed class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166DC555" w14:textId="77777777" w:rsidR="003923CF" w:rsidRPr="002F769D" w:rsidRDefault="003923CF" w:rsidP="003923CF">
            <w:pPr>
              <w:rPr>
                <w:rFonts w:ascii="Century Gothic" w:hAnsi="Century Gothic"/>
              </w:rPr>
            </w:pPr>
          </w:p>
        </w:tc>
      </w:tr>
      <w:tr w:rsidR="00CF12E7" w:rsidRPr="002F769D" w14:paraId="11A3618E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2D1B41EA" w14:textId="77777777" w:rsidR="00CF12E7" w:rsidRPr="002F769D" w:rsidRDefault="00CF12E7" w:rsidP="00CF12E7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9BC8C32" w14:textId="5E163DF8" w:rsidR="00CF12E7" w:rsidRPr="002F769D" w:rsidRDefault="00CF12E7" w:rsidP="00CF12E7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15B1A01" w14:textId="4FBE9991" w:rsidR="00CF12E7" w:rsidRPr="002F769D" w:rsidRDefault="00CF12E7" w:rsidP="00CF12E7">
            <w:pPr>
              <w:rPr>
                <w:rFonts w:ascii="Century Gothic" w:hAnsi="Century Gothic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F0168E9" w14:textId="29AF939C" w:rsidR="00CF12E7" w:rsidRPr="002F769D" w:rsidRDefault="00CF12E7" w:rsidP="00CF12E7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422969A" w14:textId="0ABDAD57" w:rsidR="00CF12E7" w:rsidRPr="002F769D" w:rsidRDefault="00CF12E7" w:rsidP="00CF12E7">
            <w:pPr>
              <w:rPr>
                <w:rFonts w:ascii="Century Gothic" w:hAnsi="Century Gothic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DF85143" w14:textId="0AE1927E" w:rsidR="00CF12E7" w:rsidRPr="002F769D" w:rsidRDefault="00CF12E7" w:rsidP="00CF12E7">
            <w:pPr>
              <w:rPr>
                <w:rFonts w:ascii="Century Gothic" w:hAnsi="Century Gothic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2A523D79" w14:textId="1197465A" w:rsidR="00CF12E7" w:rsidRPr="002F769D" w:rsidRDefault="00CF12E7" w:rsidP="00CF12E7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300D2566" w14:textId="7372A49D" w:rsidR="00CF12E7" w:rsidRPr="002F769D" w:rsidRDefault="00CF12E7" w:rsidP="00CF12E7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036076C0" w14:textId="1022048A" w:rsidR="00CF12E7" w:rsidRPr="002F769D" w:rsidRDefault="00CF12E7" w:rsidP="00CF12E7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26B85C2C" w14:textId="0414CC06" w:rsidR="00CF12E7" w:rsidRPr="002F769D" w:rsidRDefault="00CF12E7" w:rsidP="00CF12E7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  <w:vAlign w:val="center"/>
          </w:tcPr>
          <w:p w14:paraId="09B4D536" w14:textId="2CE3A3E6" w:rsidR="00CF12E7" w:rsidRPr="002F769D" w:rsidRDefault="00CF12E7" w:rsidP="00CF12E7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9642832" w14:textId="77777777" w:rsidR="00CF12E7" w:rsidRPr="002F769D" w:rsidRDefault="00CF12E7" w:rsidP="00CF12E7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1266ED1E" w14:textId="77777777" w:rsidR="00CF12E7" w:rsidRPr="002F769D" w:rsidRDefault="00CF12E7" w:rsidP="00CF12E7">
            <w:pPr>
              <w:rPr>
                <w:rFonts w:ascii="Century Gothic" w:hAnsi="Century Gothic"/>
              </w:rPr>
            </w:pPr>
          </w:p>
        </w:tc>
      </w:tr>
      <w:tr w:rsidR="00CF12E7" w:rsidRPr="002F769D" w14:paraId="0C867CA9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6FE91603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BFE6DFE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ACEA1AF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41D8C70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CA1AB09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12B45F8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42822CC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2CBAE93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AF4F54D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27351C8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D153215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12F33F5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6AE9203C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</w:tr>
      <w:tr w:rsidR="00CF12E7" w:rsidRPr="002F769D" w14:paraId="21C0523F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1E691160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FCC4945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B23BB27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4CF8DE6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9839C60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912F752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7A70CEF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EA80851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F53B695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99063F2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3571162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E42A79A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3E24B854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</w:tr>
      <w:tr w:rsidR="00CF12E7" w:rsidRPr="002F769D" w14:paraId="3B0582A9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6A200BA8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A6C24E3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1D01824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73B0AB3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F1644E6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45E1D85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99F5BCB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1916AD7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2BC89C1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5FD8E2C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B441EC1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F5C93D4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3D9FEAF5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</w:tr>
      <w:tr w:rsidR="00CF12E7" w:rsidRPr="002F769D" w14:paraId="5BFFFB83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5D725613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65CF817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7A62E06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D406156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9E3132F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763BE21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881B97A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3B54DB8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D7361DD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E7E22D7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80B7DD9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BE7F5D3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3CCE9391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</w:tr>
      <w:tr w:rsidR="00CF12E7" w:rsidRPr="002F769D" w14:paraId="20F45298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0660C8A1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9FD7B84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C78452E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D02C177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DC4BE34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FC1D822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A8D8B4F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3263263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B67CDE4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8527A12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F21E100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1C19C62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5B993E35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</w:tr>
      <w:tr w:rsidR="00CF12E7" w:rsidRPr="002F769D" w14:paraId="17F0BE02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581154CE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BEF3688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30BD521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7FBFEAC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965E25B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4A976AE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43ABED6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CB7F879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8C426E7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81549CE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3BD2E2A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BA0E24B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06161358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</w:tr>
      <w:tr w:rsidR="00CF12E7" w:rsidRPr="002F769D" w14:paraId="0E0DCAAD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09B61E8F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ABF0088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C843E2A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851CC83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51FB626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C9BB3AF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C491F5B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C44DDA4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8F7D8E2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7483D20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95DEB8A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321CAB9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726B00E2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</w:tr>
      <w:tr w:rsidR="00CF12E7" w:rsidRPr="002F769D" w14:paraId="1B97C2C1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422509F7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1FC2EA3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295D7E3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98813E8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4706918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77CB84D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6B7421C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F6FE160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225D200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FF637B3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3C37E81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DD908B6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7A2FECAE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</w:tr>
      <w:tr w:rsidR="00CF12E7" w:rsidRPr="002F769D" w14:paraId="4A19EFC5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28171D30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9C78153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5B8FA30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462BD47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B0455B1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0581562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E391F48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4071B5FE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55FAAE3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22BA999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01611FA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9BC4A8E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77852644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</w:tr>
      <w:tr w:rsidR="00CF12E7" w:rsidRPr="002F769D" w14:paraId="26583CB0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60103626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8FA4AFC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51B9710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E7F21C4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E3F5E0E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00810B0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074DBFF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E2897FC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665B778F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E06A10F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F5D9CCF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5557B4F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3B682B77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</w:tr>
      <w:tr w:rsidR="00CF12E7" w:rsidRPr="002F769D" w14:paraId="145AF6C8" w14:textId="77777777" w:rsidTr="00CF12E7">
        <w:tblPrEx>
          <w:shd w:val="clear" w:color="auto" w:fill="auto"/>
        </w:tblPrEx>
        <w:trPr>
          <w:trHeight w:val="467"/>
        </w:trPr>
        <w:tc>
          <w:tcPr>
            <w:tcW w:w="235" w:type="dxa"/>
            <w:tcBorders>
              <w:right w:val="nil"/>
            </w:tcBorders>
            <w:shd w:val="clear" w:color="auto" w:fill="1F4E79" w:themeFill="accent5" w:themeFillShade="80"/>
          </w:tcPr>
          <w:p w14:paraId="60B77037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36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858E7F6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05C7BD7C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5ABCEDED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16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1D007990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6444255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3B1997B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F5A0562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B8D6AA0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7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3B4056DD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2E5134DA" w14:textId="77777777" w:rsidR="00CF12E7" w:rsidRPr="002F769D" w:rsidRDefault="00CF12E7" w:rsidP="00E12BE1">
            <w:pPr>
              <w:ind w:left="-72" w:right="-72"/>
              <w:jc w:val="center"/>
              <w:rPr>
                <w:rFonts w:ascii="Century Gothic" w:hAnsi="Century Gothic"/>
              </w:rPr>
            </w:pPr>
            <w:r w:rsidRPr="002F769D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6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6F9FC"/>
          </w:tcPr>
          <w:p w14:paraId="7C655D7E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1F4E79" w:themeFill="accent5" w:themeFillShade="80"/>
          </w:tcPr>
          <w:p w14:paraId="57C0A3DB" w14:textId="77777777" w:rsidR="00CF12E7" w:rsidRPr="002F769D" w:rsidRDefault="00CF12E7" w:rsidP="00E12BE1">
            <w:pPr>
              <w:rPr>
                <w:rFonts w:ascii="Century Gothic" w:hAnsi="Century Gothic"/>
              </w:rPr>
            </w:pPr>
          </w:p>
        </w:tc>
      </w:tr>
      <w:tr w:rsidR="00CF12E7" w:rsidRPr="002F769D" w14:paraId="6365A6F0" w14:textId="77777777" w:rsidTr="00CF12E7">
        <w:tblPrEx>
          <w:shd w:val="clear" w:color="auto" w:fill="auto"/>
        </w:tblPrEx>
        <w:trPr>
          <w:trHeight w:val="80"/>
        </w:trPr>
        <w:tc>
          <w:tcPr>
            <w:tcW w:w="14395" w:type="dxa"/>
            <w:gridSpan w:val="14"/>
            <w:shd w:val="clear" w:color="auto" w:fill="1F4E79" w:themeFill="accent5" w:themeFillShade="80"/>
          </w:tcPr>
          <w:p w14:paraId="1EDB7008" w14:textId="77777777" w:rsidR="00CF12E7" w:rsidRPr="002F769D" w:rsidRDefault="00CF12E7" w:rsidP="00E12BE1">
            <w:pPr>
              <w:rPr>
                <w:rFonts w:ascii="Century Gothic" w:hAnsi="Century Gothic"/>
                <w:sz w:val="10"/>
                <w:szCs w:val="10"/>
              </w:rPr>
            </w:pPr>
          </w:p>
        </w:tc>
      </w:tr>
    </w:tbl>
    <w:p w14:paraId="68DE91CA" w14:textId="77777777" w:rsidR="00E66D69" w:rsidRPr="002F769D" w:rsidRDefault="00E66D69" w:rsidP="00E66D69">
      <w:pPr>
        <w:spacing w:after="0"/>
        <w:rPr>
          <w:rFonts w:ascii="Century Gothic" w:hAnsi="Century Gothic"/>
          <w:sz w:val="2"/>
          <w:szCs w:val="2"/>
        </w:rPr>
      </w:pPr>
    </w:p>
    <w:sectPr w:rsidR="00E66D69" w:rsidRPr="002F769D" w:rsidSect="00E66D6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9F3BE0" w14:textId="77777777" w:rsidR="00C64453" w:rsidRDefault="00C64453" w:rsidP="00E66D69">
      <w:pPr>
        <w:spacing w:after="0" w:line="240" w:lineRule="auto"/>
      </w:pPr>
      <w:r>
        <w:separator/>
      </w:r>
    </w:p>
  </w:endnote>
  <w:endnote w:type="continuationSeparator" w:id="0">
    <w:p w14:paraId="307211D6" w14:textId="77777777" w:rsidR="00C64453" w:rsidRDefault="00C64453" w:rsidP="00E66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308DB4" w14:textId="77777777" w:rsidR="00C64453" w:rsidRDefault="00C64453" w:rsidP="00E66D69">
      <w:pPr>
        <w:spacing w:after="0" w:line="240" w:lineRule="auto"/>
      </w:pPr>
      <w:r>
        <w:separator/>
      </w:r>
    </w:p>
  </w:footnote>
  <w:footnote w:type="continuationSeparator" w:id="0">
    <w:p w14:paraId="759553E7" w14:textId="77777777" w:rsidR="00C64453" w:rsidRDefault="00C64453" w:rsidP="00E66D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wtDA2MjS0sDQ1M7NU0lEKTi0uzszPAykwqgUAgpDJrSwAAAA="/>
  </w:docVars>
  <w:rsids>
    <w:rsidRoot w:val="00E66D69"/>
    <w:rsid w:val="00011631"/>
    <w:rsid w:val="00012793"/>
    <w:rsid w:val="00073391"/>
    <w:rsid w:val="002F769D"/>
    <w:rsid w:val="003923CF"/>
    <w:rsid w:val="0053639E"/>
    <w:rsid w:val="00607F04"/>
    <w:rsid w:val="008A277E"/>
    <w:rsid w:val="00C64453"/>
    <w:rsid w:val="00CF12E7"/>
    <w:rsid w:val="00E26776"/>
    <w:rsid w:val="00E66D69"/>
    <w:rsid w:val="00F0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589ED"/>
  <w15:chartTrackingRefBased/>
  <w15:docId w15:val="{343E61E6-D435-4D93-89B6-69CB468D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6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D69"/>
  </w:style>
  <w:style w:type="paragraph" w:styleId="Footer">
    <w:name w:val="footer"/>
    <w:basedOn w:val="Normal"/>
    <w:link w:val="FooterChar"/>
    <w:uiPriority w:val="99"/>
    <w:unhideWhenUsed/>
    <w:rsid w:val="00E66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D69"/>
  </w:style>
  <w:style w:type="character" w:styleId="Hyperlink">
    <w:name w:val="Hyperlink"/>
    <w:basedOn w:val="DefaultParagraphFont"/>
    <w:uiPriority w:val="99"/>
    <w:unhideWhenUsed/>
    <w:rsid w:val="00E66D69"/>
    <w:rPr>
      <w:color w:val="0000FF"/>
      <w:u w:val="single"/>
    </w:rPr>
  </w:style>
  <w:style w:type="table" w:styleId="TableGrid">
    <w:name w:val="Table Grid"/>
    <w:basedOn w:val="TableNormal"/>
    <w:uiPriority w:val="39"/>
    <w:rsid w:val="00E66D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10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6</cp:revision>
  <dcterms:created xsi:type="dcterms:W3CDTF">2019-12-17T22:49:00Z</dcterms:created>
  <dcterms:modified xsi:type="dcterms:W3CDTF">2020-09-08T16:28:00Z</dcterms:modified>
</cp:coreProperties>
</file>